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5A9462" w14:textId="4EDD1911" w:rsidR="00E2611C" w:rsidRPr="000D6C38" w:rsidRDefault="00A2521A" w:rsidP="00B43602">
      <w:pPr>
        <w:shd w:val="clear" w:color="auto" w:fill="EEF8E4"/>
        <w:jc w:val="center"/>
        <w:rPr>
          <w:rFonts w:ascii="Segoe UI" w:hAnsi="Segoe UI" w:cs="Segoe UI"/>
          <w:b/>
          <w:bCs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t xml:space="preserve">Conference </w:t>
      </w:r>
      <w:r w:rsidR="00752F43" w:rsidRPr="000D6C38">
        <w:rPr>
          <w:rFonts w:ascii="Segoe UI" w:hAnsi="Segoe UI" w:cs="Segoe UI"/>
          <w:b/>
          <w:bCs/>
          <w:sz w:val="40"/>
          <w:szCs w:val="40"/>
        </w:rPr>
        <w:t>M</w:t>
      </w:r>
      <w:r>
        <w:rPr>
          <w:rFonts w:ascii="Segoe UI" w:hAnsi="Segoe UI" w:cs="Segoe UI"/>
          <w:b/>
          <w:bCs/>
          <w:sz w:val="40"/>
          <w:szCs w:val="40"/>
        </w:rPr>
        <w:t>eeting</w:t>
      </w:r>
      <w:r w:rsidR="00752F43" w:rsidRPr="000D6C38">
        <w:rPr>
          <w:rFonts w:ascii="Segoe UI" w:hAnsi="Segoe UI" w:cs="Segoe UI"/>
          <w:b/>
          <w:bCs/>
          <w:sz w:val="40"/>
          <w:szCs w:val="40"/>
        </w:rPr>
        <w:t xml:space="preserve"> </w:t>
      </w:r>
      <w:r>
        <w:rPr>
          <w:rFonts w:ascii="Segoe UI" w:hAnsi="Segoe UI" w:cs="Segoe UI"/>
          <w:b/>
          <w:bCs/>
          <w:sz w:val="40"/>
          <w:szCs w:val="40"/>
        </w:rPr>
        <w:t>Agenda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21662E" w14:paraId="70640689" w14:textId="77777777" w:rsidTr="000628F1">
        <w:trPr>
          <w:trHeight w:val="397"/>
        </w:trPr>
        <w:tc>
          <w:tcPr>
            <w:tcW w:w="3402" w:type="dxa"/>
            <w:vAlign w:val="center"/>
          </w:tcPr>
          <w:p w14:paraId="14585EE3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0" w:name="_Hlk135223938"/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1D3CE73C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447FA830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21662E" w:rsidRPr="0021662E" w14:paraId="735A97EF" w14:textId="77777777" w:rsidTr="000628F1">
        <w:trPr>
          <w:trHeight w:val="397"/>
        </w:trPr>
        <w:sdt>
          <w:sdtPr>
            <w:rPr>
              <w:rFonts w:ascii="Segoe UI" w:hAnsi="Segoe UI" w:cs="Segoe UI"/>
              <w:color w:val="000000" w:themeColor="text1"/>
              <w:sz w:val="24"/>
              <w:szCs w:val="24"/>
            </w:rPr>
            <w:id w:val="-1813160724"/>
            <w:placeholder>
              <w:docPart w:val="B97C11D774FB49A78476B4C9F11E27E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485BB273" w14:textId="77777777" w:rsidR="00E324D7" w:rsidRPr="0021662E" w:rsidRDefault="00E324D7" w:rsidP="0021662E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</w:pPr>
                <w:r w:rsidRPr="0021662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00D9C936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Time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3E08D184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bookmarkEnd w:id="0"/>
    <w:p w14:paraId="245B9312" w14:textId="43FE8A8F" w:rsidR="00E2611C" w:rsidRPr="0021662E" w:rsidRDefault="00E2611C" w:rsidP="0021662E">
      <w:pPr>
        <w:spacing w:before="240" w:line="276" w:lineRule="auto"/>
        <w:rPr>
          <w:rFonts w:ascii="Segoe UI" w:hAnsi="Segoe UI" w:cs="Segoe UI"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ees:</w:t>
      </w:r>
      <w:r w:rsidRPr="0021662E">
        <w:rPr>
          <w:rFonts w:ascii="Segoe UI" w:hAnsi="Segoe UI" w:cs="Segoe UI"/>
          <w:color w:val="000000" w:themeColor="text1"/>
          <w:sz w:val="28"/>
          <w:szCs w:val="28"/>
        </w:rPr>
        <w:t xml:space="preserve"> </w:t>
      </w:r>
    </w:p>
    <w:p w14:paraId="0B7F6F59" w14:textId="77777777" w:rsidR="00A507FC" w:rsidRPr="0021662E" w:rsidRDefault="00A507FC" w:rsidP="0021662E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A507FC" w:rsidRPr="0021662E" w:rsidSect="005A4987">
          <w:headerReference w:type="default" r:id="rId7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055AE08" w14:textId="5FE4C70F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1782647824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A607AF" w:rsidRPr="0021662E">
            <w:rPr>
              <w:rFonts w:ascii="MS Gothic" w:eastAsia="MS Gothic" w:hAnsi="MS Gothic" w:cs="Segoe UI" w:hint="eastAsia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46FCB957" w14:textId="3A57A78B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26051848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7DAEF71E" w14:textId="11E2C577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149907595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76E90923" w14:textId="03F82EFE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703944329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06BA2820" w14:textId="272CFF9A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300267465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45DB9D83" w14:textId="4A20F7B2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461921948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32DF6427" w14:textId="77777777" w:rsidR="00A507FC" w:rsidRPr="0021662E" w:rsidRDefault="00A507FC" w:rsidP="0021662E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A507FC" w:rsidRPr="0021662E" w:rsidSect="00A507FC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73746958" w14:textId="77777777" w:rsidR="00080ED1" w:rsidRPr="0021662E" w:rsidRDefault="00E2611C" w:rsidP="0021662E">
      <w:pPr>
        <w:spacing w:before="240" w:line="276" w:lineRule="auto"/>
        <w:rPr>
          <w:rFonts w:ascii="Segoe UI" w:hAnsi="Segoe UI" w:cs="Segoe UI"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Guest Attendance:</w:t>
      </w:r>
      <w:r w:rsidRPr="0021662E">
        <w:rPr>
          <w:rFonts w:ascii="Segoe UI" w:hAnsi="Segoe UI" w:cs="Segoe UI"/>
          <w:color w:val="000000" w:themeColor="text1"/>
          <w:sz w:val="28"/>
          <w:szCs w:val="28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92D050"/>
          <w:left w:val="none" w:sz="0" w:space="0" w:color="auto"/>
          <w:bottom w:val="single" w:sz="18" w:space="0" w:color="92D05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21662E" w:rsidRPr="0021662E" w14:paraId="438355F2" w14:textId="77777777" w:rsidTr="001779D3">
        <w:trPr>
          <w:trHeight w:val="432"/>
        </w:trPr>
        <w:tc>
          <w:tcPr>
            <w:tcW w:w="3356" w:type="dxa"/>
            <w:shd w:val="clear" w:color="auto" w:fill="auto"/>
            <w:vAlign w:val="center"/>
          </w:tcPr>
          <w:p w14:paraId="16B7AE95" w14:textId="0C4CCA38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Guest Name</w:t>
            </w:r>
          </w:p>
        </w:tc>
        <w:tc>
          <w:tcPr>
            <w:tcW w:w="3357" w:type="dxa"/>
            <w:shd w:val="clear" w:color="auto" w:fill="auto"/>
            <w:vAlign w:val="center"/>
          </w:tcPr>
          <w:p w14:paraId="1FB135D0" w14:textId="26AA5941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Position</w:t>
            </w:r>
          </w:p>
        </w:tc>
        <w:tc>
          <w:tcPr>
            <w:tcW w:w="3357" w:type="dxa"/>
            <w:shd w:val="clear" w:color="auto" w:fill="auto"/>
            <w:vAlign w:val="center"/>
          </w:tcPr>
          <w:p w14:paraId="6C6A426E" w14:textId="3EC7171B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Company Name</w:t>
            </w:r>
          </w:p>
        </w:tc>
      </w:tr>
      <w:tr w:rsidR="0021662E" w:rsidRPr="0021662E" w14:paraId="423C8440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74C02E86" w14:textId="383FFC17" w:rsidR="00080ED1" w:rsidRPr="0021662E" w:rsidRDefault="006C4020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bookmarkStart w:id="1" w:name="Text13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3357" w:type="dxa"/>
            <w:vAlign w:val="center"/>
          </w:tcPr>
          <w:p w14:paraId="0BC5C3FE" w14:textId="11DDBBBE" w:rsidR="00080ED1" w:rsidRPr="0021662E" w:rsidRDefault="006C4020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bookmarkStart w:id="2" w:name="Text12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3357" w:type="dxa"/>
            <w:vAlign w:val="center"/>
          </w:tcPr>
          <w:p w14:paraId="3CFC9DBF" w14:textId="386D1136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bookmarkStart w:id="3" w:name="Text15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3"/>
          </w:p>
        </w:tc>
      </w:tr>
      <w:tr w:rsidR="0021662E" w:rsidRPr="0021662E" w14:paraId="6D15876D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3CD341C3" w14:textId="40797608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0F8EB1C8" w14:textId="7D3A4FDF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7046F442" w14:textId="0483B601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21662E" w:rsidRPr="0021662E" w14:paraId="1C9EA4BB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7160D050" w14:textId="58AA4887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2A248EEA" w14:textId="2C2BD58B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578B789B" w14:textId="6BA76FD3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59B44CDB" w14:textId="259AB32D" w:rsidR="00E63A46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single" w:sz="18" w:space="0" w:color="92D050"/>
          <w:left w:val="none" w:sz="0" w:space="0" w:color="auto"/>
          <w:bottom w:val="single" w:sz="18" w:space="0" w:color="92D05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3189"/>
        <w:gridCol w:w="3498"/>
      </w:tblGrid>
      <w:tr w:rsidR="0021662E" w:rsidRPr="0021662E" w14:paraId="17426C23" w14:textId="77777777" w:rsidTr="00E51731">
        <w:trPr>
          <w:trHeight w:val="576"/>
        </w:trPr>
        <w:tc>
          <w:tcPr>
            <w:tcW w:w="1683" w:type="pct"/>
            <w:shd w:val="clear" w:color="auto" w:fill="auto"/>
            <w:vAlign w:val="center"/>
          </w:tcPr>
          <w:p w14:paraId="74F545BF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ction Items</w:t>
            </w:r>
          </w:p>
        </w:tc>
        <w:tc>
          <w:tcPr>
            <w:tcW w:w="1582" w:type="pct"/>
            <w:shd w:val="clear" w:color="auto" w:fill="auto"/>
            <w:vAlign w:val="center"/>
          </w:tcPr>
          <w:p w14:paraId="0081A893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Follow-Up Tasks</w:t>
            </w:r>
          </w:p>
        </w:tc>
        <w:tc>
          <w:tcPr>
            <w:tcW w:w="1735" w:type="pct"/>
            <w:shd w:val="clear" w:color="auto" w:fill="auto"/>
            <w:vAlign w:val="center"/>
          </w:tcPr>
          <w:p w14:paraId="092CD05E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adlines</w:t>
            </w:r>
          </w:p>
        </w:tc>
      </w:tr>
      <w:tr w:rsidR="0021662E" w:rsidRPr="0021662E" w14:paraId="72FF4DA7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6A3B2C5A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7B2172A3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-1860491578"/>
            <w:placeholder>
              <w:docPart w:val="A2B88CD2D7004336A3C5D88181B9E912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4D37DBFD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  <w:tr w:rsidR="0021662E" w:rsidRPr="0021662E" w14:paraId="0EE5BC24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4752EA37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52F02535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52426605"/>
            <w:placeholder>
              <w:docPart w:val="860367567BFE4F2BBFC80F1BBCD97EA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61D04B4D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  <w:tr w:rsidR="0021662E" w:rsidRPr="0021662E" w14:paraId="30AC453B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1E6F6B86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337CC13B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-224608045"/>
            <w:placeholder>
              <w:docPart w:val="E5F786C1467C46A690ACE24EC8DDD210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540DCE32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</w:tbl>
    <w:p w14:paraId="759B7F2D" w14:textId="696ADBC7" w:rsidR="00EB2DB0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Next Meeting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21662E" w14:paraId="2CEE7558" w14:textId="77777777" w:rsidTr="000628F1">
        <w:trPr>
          <w:trHeight w:val="397"/>
        </w:trPr>
        <w:tc>
          <w:tcPr>
            <w:tcW w:w="3402" w:type="dxa"/>
            <w:vAlign w:val="center"/>
          </w:tcPr>
          <w:p w14:paraId="070FCF5C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0492A197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084DD4E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21662E" w:rsidRPr="0021662E" w14:paraId="2313B848" w14:textId="77777777" w:rsidTr="000628F1">
        <w:trPr>
          <w:trHeight w:val="397"/>
        </w:trPr>
        <w:sdt>
          <w:sdtPr>
            <w:rPr>
              <w:rFonts w:ascii="Segoe UI" w:hAnsi="Segoe UI" w:cs="Segoe UI"/>
              <w:color w:val="000000" w:themeColor="text1"/>
              <w:sz w:val="24"/>
              <w:szCs w:val="24"/>
            </w:rPr>
            <w:id w:val="-1416397639"/>
            <w:placeholder>
              <w:docPart w:val="DBF92FB23B3240648EAE5B2A6012BBDE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5318845D" w14:textId="77777777" w:rsidR="00EB2DB0" w:rsidRPr="0021662E" w:rsidRDefault="00EB2DB0" w:rsidP="0021662E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</w:pPr>
                <w:r w:rsidRPr="0021662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6E9AC3F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Time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425DC9C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p w14:paraId="104506C7" w14:textId="77777777" w:rsidR="00542CF7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djournment</w:t>
      </w:r>
    </w:p>
    <w:p w14:paraId="69454C3E" w14:textId="77777777" w:rsidR="009B2DA1" w:rsidRPr="0021662E" w:rsidRDefault="009B2DA1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9B2DA1" w:rsidRPr="0021662E" w:rsidSect="00A507F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956E872" w14:textId="3C841EED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6620104A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771DCD88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4D62D4C3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63892E81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20C9F9C2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228AE6BA" w14:textId="77777777" w:rsidR="009B2DA1" w:rsidRPr="0021662E" w:rsidRDefault="009B2DA1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  <w:sectPr w:rsidR="009B2DA1" w:rsidRPr="0021662E" w:rsidSect="009B2DA1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6F53E1C6" w14:textId="4B2286CA" w:rsidR="00E2611C" w:rsidRPr="0021662E" w:rsidRDefault="00E2611C" w:rsidP="0021662E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21662E">
        <w:rPr>
          <w:rFonts w:ascii="Segoe UI" w:hAnsi="Segoe UI" w:cs="Segoe UI"/>
          <w:b/>
          <w:bCs/>
          <w:color w:val="000000" w:themeColor="text1"/>
          <w:sz w:val="24"/>
          <w:szCs w:val="24"/>
        </w:rPr>
        <w:t>Submitted by:</w:t>
      </w:r>
      <w:r w:rsidRPr="0021662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[Name of person taking meeting notes]"/>
            </w:textInput>
          </w:ffData>
        </w:fldChar>
      </w:r>
      <w:bookmarkStart w:id="4" w:name="Text9"/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035F3E" w:rsidRPr="0021662E">
        <w:rPr>
          <w:rFonts w:ascii="Segoe UI" w:hAnsi="Segoe UI" w:cs="Segoe UI"/>
          <w:noProof/>
          <w:color w:val="000000" w:themeColor="text1"/>
          <w:sz w:val="24"/>
          <w:szCs w:val="24"/>
        </w:rPr>
        <w:t>[Name of person taking meeting notes]</w: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4"/>
    </w:p>
    <w:p w14:paraId="3ECF089D" w14:textId="2FF65431" w:rsidR="001661C2" w:rsidRPr="0021662E" w:rsidRDefault="00E2611C" w:rsidP="0021662E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21662E">
        <w:rPr>
          <w:rFonts w:ascii="Segoe UI" w:hAnsi="Segoe UI" w:cs="Segoe UI"/>
          <w:b/>
          <w:bCs/>
          <w:color w:val="000000" w:themeColor="text1"/>
          <w:sz w:val="24"/>
          <w:szCs w:val="24"/>
        </w:rPr>
        <w:t>Approved by:</w:t>
      </w:r>
      <w:r w:rsidRPr="0021662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[Name of person who approves meeting minutes]"/>
            </w:textInput>
          </w:ffData>
        </w:fldChar>
      </w:r>
      <w:bookmarkStart w:id="5" w:name="Text10"/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3B78DC" w:rsidRPr="0021662E">
        <w:rPr>
          <w:rFonts w:ascii="Segoe UI" w:hAnsi="Segoe UI" w:cs="Segoe UI"/>
          <w:noProof/>
          <w:color w:val="000000" w:themeColor="text1"/>
          <w:sz w:val="24"/>
          <w:szCs w:val="24"/>
        </w:rPr>
        <w:t>[Name of person who approves meeting minutes]</w: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5"/>
    </w:p>
    <w:sectPr w:rsidR="001661C2" w:rsidRPr="0021662E" w:rsidSect="00A507FC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8269A2" w14:textId="77777777" w:rsidR="002A54B8" w:rsidRDefault="002A54B8" w:rsidP="00965434">
      <w:pPr>
        <w:spacing w:after="0" w:line="240" w:lineRule="auto"/>
      </w:pPr>
      <w:r>
        <w:separator/>
      </w:r>
    </w:p>
  </w:endnote>
  <w:endnote w:type="continuationSeparator" w:id="0">
    <w:p w14:paraId="191162B6" w14:textId="77777777" w:rsidR="002A54B8" w:rsidRDefault="002A54B8" w:rsidP="00965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EAF86" w14:textId="77777777" w:rsidR="002A54B8" w:rsidRDefault="002A54B8" w:rsidP="00965434">
      <w:pPr>
        <w:spacing w:after="0" w:line="240" w:lineRule="auto"/>
      </w:pPr>
      <w:r>
        <w:separator/>
      </w:r>
    </w:p>
  </w:footnote>
  <w:footnote w:type="continuationSeparator" w:id="0">
    <w:p w14:paraId="5847DF5F" w14:textId="77777777" w:rsidR="002A54B8" w:rsidRDefault="002A54B8" w:rsidP="009654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B4FB50" w14:textId="23D80725" w:rsidR="0021662E" w:rsidRPr="0021662E" w:rsidRDefault="0021662E" w:rsidP="0021662E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21662E">
      <w:rPr>
        <w:rFonts w:ascii="Segoe UI" w:hAnsi="Segoe UI" w:cs="Segoe UI"/>
        <w:sz w:val="24"/>
        <w:szCs w:val="24"/>
      </w:rPr>
      <w:t>[Organization Logo]</w:t>
    </w:r>
    <w:r w:rsidRPr="0021662E">
      <w:rPr>
        <w:rFonts w:ascii="Segoe UI" w:hAnsi="Segoe UI" w:cs="Segoe UI"/>
        <w:sz w:val="24"/>
        <w:szCs w:val="24"/>
      </w:rPr>
      <w:tab/>
    </w:r>
    <w:r w:rsidRPr="0021662E">
      <w:rPr>
        <w:rFonts w:ascii="Segoe UI" w:hAnsi="Segoe UI" w:cs="Segoe UI"/>
        <w:sz w:val="24"/>
        <w:szCs w:val="24"/>
      </w:rPr>
      <w:tab/>
      <w:t>[Organization Address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42251"/>
    <w:multiLevelType w:val="hybridMultilevel"/>
    <w:tmpl w:val="D08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923B7"/>
    <w:multiLevelType w:val="hybridMultilevel"/>
    <w:tmpl w:val="B628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7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0F28D7"/>
    <w:multiLevelType w:val="hybridMultilevel"/>
    <w:tmpl w:val="D22C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4"/>
  </w:num>
  <w:num w:numId="2" w16cid:durableId="808401580">
    <w:abstractNumId w:val="19"/>
  </w:num>
  <w:num w:numId="3" w16cid:durableId="1143697784">
    <w:abstractNumId w:val="14"/>
  </w:num>
  <w:num w:numId="4" w16cid:durableId="1424454063">
    <w:abstractNumId w:val="20"/>
  </w:num>
  <w:num w:numId="5" w16cid:durableId="1940597150">
    <w:abstractNumId w:val="12"/>
  </w:num>
  <w:num w:numId="6" w16cid:durableId="1148982764">
    <w:abstractNumId w:val="3"/>
  </w:num>
  <w:num w:numId="7" w16cid:durableId="526258332">
    <w:abstractNumId w:val="8"/>
  </w:num>
  <w:num w:numId="8" w16cid:durableId="1741639833">
    <w:abstractNumId w:val="2"/>
  </w:num>
  <w:num w:numId="9" w16cid:durableId="266549198">
    <w:abstractNumId w:val="5"/>
  </w:num>
  <w:num w:numId="10" w16cid:durableId="1531600208">
    <w:abstractNumId w:val="17"/>
  </w:num>
  <w:num w:numId="11" w16cid:durableId="1606157843">
    <w:abstractNumId w:val="23"/>
  </w:num>
  <w:num w:numId="12" w16cid:durableId="249121741">
    <w:abstractNumId w:val="7"/>
  </w:num>
  <w:num w:numId="13" w16cid:durableId="2121024599">
    <w:abstractNumId w:val="15"/>
  </w:num>
  <w:num w:numId="14" w16cid:durableId="642581094">
    <w:abstractNumId w:val="11"/>
  </w:num>
  <w:num w:numId="15" w16cid:durableId="1211191147">
    <w:abstractNumId w:val="21"/>
  </w:num>
  <w:num w:numId="16" w16cid:durableId="1193500182">
    <w:abstractNumId w:val="22"/>
  </w:num>
  <w:num w:numId="17" w16cid:durableId="754205698">
    <w:abstractNumId w:val="16"/>
  </w:num>
  <w:num w:numId="18" w16cid:durableId="810287798">
    <w:abstractNumId w:val="6"/>
  </w:num>
  <w:num w:numId="19" w16cid:durableId="65811890">
    <w:abstractNumId w:val="13"/>
  </w:num>
  <w:num w:numId="20" w16cid:durableId="1816946120">
    <w:abstractNumId w:val="10"/>
  </w:num>
  <w:num w:numId="21" w16cid:durableId="1634752397">
    <w:abstractNumId w:val="1"/>
  </w:num>
  <w:num w:numId="22" w16cid:durableId="2116316663">
    <w:abstractNumId w:val="18"/>
  </w:num>
  <w:num w:numId="23" w16cid:durableId="982006720">
    <w:abstractNumId w:val="0"/>
  </w:num>
  <w:num w:numId="24" w16cid:durableId="160788306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sLAwM7IwMbcwMjFQ0lEKTi0uzszPAykwrAUASikyfCwAAAA="/>
  </w:docVars>
  <w:rsids>
    <w:rsidRoot w:val="00E2611C"/>
    <w:rsid w:val="0001660D"/>
    <w:rsid w:val="00017C9E"/>
    <w:rsid w:val="00020B1B"/>
    <w:rsid w:val="00023CA2"/>
    <w:rsid w:val="00035F3E"/>
    <w:rsid w:val="000515BD"/>
    <w:rsid w:val="00051EF4"/>
    <w:rsid w:val="00080ED1"/>
    <w:rsid w:val="00090385"/>
    <w:rsid w:val="00090CC6"/>
    <w:rsid w:val="000923FF"/>
    <w:rsid w:val="000B1707"/>
    <w:rsid w:val="000B5621"/>
    <w:rsid w:val="000B65E3"/>
    <w:rsid w:val="000C0173"/>
    <w:rsid w:val="000C24DC"/>
    <w:rsid w:val="000C706D"/>
    <w:rsid w:val="000D5BBC"/>
    <w:rsid w:val="000D6C38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4C9D"/>
    <w:rsid w:val="001661C2"/>
    <w:rsid w:val="00170509"/>
    <w:rsid w:val="00172459"/>
    <w:rsid w:val="001731F7"/>
    <w:rsid w:val="001779D3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1662E"/>
    <w:rsid w:val="002327D6"/>
    <w:rsid w:val="0024515F"/>
    <w:rsid w:val="0024610E"/>
    <w:rsid w:val="00264B76"/>
    <w:rsid w:val="002A54B8"/>
    <w:rsid w:val="002B6FF8"/>
    <w:rsid w:val="002C1BF7"/>
    <w:rsid w:val="002C26A4"/>
    <w:rsid w:val="002C7E11"/>
    <w:rsid w:val="002D0237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6ECA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1F7F"/>
    <w:rsid w:val="003B78DC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30ACF"/>
    <w:rsid w:val="00441B5F"/>
    <w:rsid w:val="00454972"/>
    <w:rsid w:val="00464575"/>
    <w:rsid w:val="00470FD9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2355"/>
    <w:rsid w:val="004C5147"/>
    <w:rsid w:val="004D08AC"/>
    <w:rsid w:val="004D77CC"/>
    <w:rsid w:val="004E4818"/>
    <w:rsid w:val="004E59D7"/>
    <w:rsid w:val="004F362A"/>
    <w:rsid w:val="00505469"/>
    <w:rsid w:val="005073B3"/>
    <w:rsid w:val="00507800"/>
    <w:rsid w:val="00524344"/>
    <w:rsid w:val="00524F60"/>
    <w:rsid w:val="00542CF7"/>
    <w:rsid w:val="005634DA"/>
    <w:rsid w:val="0056540E"/>
    <w:rsid w:val="005A022E"/>
    <w:rsid w:val="005A4987"/>
    <w:rsid w:val="005A7936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B6B"/>
    <w:rsid w:val="00667FA7"/>
    <w:rsid w:val="0067144F"/>
    <w:rsid w:val="006807A0"/>
    <w:rsid w:val="006813B9"/>
    <w:rsid w:val="00686EB8"/>
    <w:rsid w:val="006949E1"/>
    <w:rsid w:val="006A3AFA"/>
    <w:rsid w:val="006A416B"/>
    <w:rsid w:val="006C0410"/>
    <w:rsid w:val="006C076A"/>
    <w:rsid w:val="006C4020"/>
    <w:rsid w:val="006D304C"/>
    <w:rsid w:val="006E5533"/>
    <w:rsid w:val="006F0D2B"/>
    <w:rsid w:val="006F7E41"/>
    <w:rsid w:val="0070750C"/>
    <w:rsid w:val="00722EE6"/>
    <w:rsid w:val="00727E72"/>
    <w:rsid w:val="00744293"/>
    <w:rsid w:val="00752F4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B6561"/>
    <w:rsid w:val="007C12FC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434"/>
    <w:rsid w:val="00965F2E"/>
    <w:rsid w:val="0097077B"/>
    <w:rsid w:val="00973421"/>
    <w:rsid w:val="00985941"/>
    <w:rsid w:val="009A4582"/>
    <w:rsid w:val="009A4D67"/>
    <w:rsid w:val="009B1206"/>
    <w:rsid w:val="009B2DA1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2521A"/>
    <w:rsid w:val="00A3395F"/>
    <w:rsid w:val="00A36BAC"/>
    <w:rsid w:val="00A410D0"/>
    <w:rsid w:val="00A44860"/>
    <w:rsid w:val="00A44EA7"/>
    <w:rsid w:val="00A507FC"/>
    <w:rsid w:val="00A607AF"/>
    <w:rsid w:val="00A62BD1"/>
    <w:rsid w:val="00A67DB0"/>
    <w:rsid w:val="00A723FD"/>
    <w:rsid w:val="00A744DB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AF5D66"/>
    <w:rsid w:val="00B04303"/>
    <w:rsid w:val="00B056E7"/>
    <w:rsid w:val="00B179C8"/>
    <w:rsid w:val="00B20DC4"/>
    <w:rsid w:val="00B23430"/>
    <w:rsid w:val="00B23F03"/>
    <w:rsid w:val="00B43602"/>
    <w:rsid w:val="00B463BA"/>
    <w:rsid w:val="00B64DD9"/>
    <w:rsid w:val="00B7048E"/>
    <w:rsid w:val="00B73B06"/>
    <w:rsid w:val="00B753D1"/>
    <w:rsid w:val="00B85997"/>
    <w:rsid w:val="00B87011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62E7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C2A45"/>
    <w:rsid w:val="00CD014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1766"/>
    <w:rsid w:val="00D825D2"/>
    <w:rsid w:val="00D82D36"/>
    <w:rsid w:val="00D931C1"/>
    <w:rsid w:val="00D948A2"/>
    <w:rsid w:val="00D96457"/>
    <w:rsid w:val="00DB2EFB"/>
    <w:rsid w:val="00DB4BF7"/>
    <w:rsid w:val="00DE1463"/>
    <w:rsid w:val="00DE2CD1"/>
    <w:rsid w:val="00DE70A8"/>
    <w:rsid w:val="00DF4029"/>
    <w:rsid w:val="00E04ED0"/>
    <w:rsid w:val="00E05684"/>
    <w:rsid w:val="00E153DA"/>
    <w:rsid w:val="00E17AE3"/>
    <w:rsid w:val="00E24621"/>
    <w:rsid w:val="00E2611C"/>
    <w:rsid w:val="00E27D07"/>
    <w:rsid w:val="00E30109"/>
    <w:rsid w:val="00E324D7"/>
    <w:rsid w:val="00E3524F"/>
    <w:rsid w:val="00E51731"/>
    <w:rsid w:val="00E5206E"/>
    <w:rsid w:val="00E61721"/>
    <w:rsid w:val="00E63A46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2DB0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4625"/>
    <w:rsid w:val="00F3728C"/>
    <w:rsid w:val="00F441FB"/>
    <w:rsid w:val="00F44789"/>
    <w:rsid w:val="00F448D6"/>
    <w:rsid w:val="00F61B27"/>
    <w:rsid w:val="00F6292E"/>
    <w:rsid w:val="00F63582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2C93C"/>
  <w15:chartTrackingRefBased/>
  <w15:docId w15:val="{ECFC8A15-F379-453F-91DA-658B6745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50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434"/>
  </w:style>
  <w:style w:type="paragraph" w:styleId="Footer">
    <w:name w:val="footer"/>
    <w:basedOn w:val="Normal"/>
    <w:link w:val="Foot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29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2B88CD2D7004336A3C5D88181B9E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6064B-E05A-450C-9EF0-9902C159C03E}"/>
      </w:docPartPr>
      <w:docPartBody>
        <w:p w:rsidR="003508E5" w:rsidRDefault="00B567B6" w:rsidP="00B567B6">
          <w:pPr>
            <w:pStyle w:val="A2B88CD2D7004336A3C5D88181B9E912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860367567BFE4F2BBFC80F1BBCD97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764D7-21B2-40FF-98E9-22FE7A2278A2}"/>
      </w:docPartPr>
      <w:docPartBody>
        <w:p w:rsidR="003508E5" w:rsidRDefault="00B567B6" w:rsidP="00B567B6">
          <w:pPr>
            <w:pStyle w:val="860367567BFE4F2BBFC80F1BBCD97EAB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F786C1467C46A690ACE24EC8DDD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F521-12CB-4B79-84A4-A198ADBDC9FC}"/>
      </w:docPartPr>
      <w:docPartBody>
        <w:p w:rsidR="003508E5" w:rsidRDefault="00B567B6" w:rsidP="00B567B6">
          <w:pPr>
            <w:pStyle w:val="E5F786C1467C46A690ACE24EC8DDD210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7C11D774FB49A78476B4C9F11E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D4BBF-BC20-49B3-A227-10B37894F946}"/>
      </w:docPartPr>
      <w:docPartBody>
        <w:p w:rsidR="009B422E" w:rsidRDefault="00144ED4" w:rsidP="00144ED4">
          <w:pPr>
            <w:pStyle w:val="B97C11D774FB49A78476B4C9F11E27E9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BF92FB23B3240648EAE5B2A6012B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DBCCB-7508-40C1-B959-C33C203FBF72}"/>
      </w:docPartPr>
      <w:docPartBody>
        <w:p w:rsidR="009B422E" w:rsidRDefault="00144ED4" w:rsidP="00144ED4">
          <w:pPr>
            <w:pStyle w:val="DBF92FB23B3240648EAE5B2A6012BBDE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7B6"/>
    <w:rsid w:val="00104AAC"/>
    <w:rsid w:val="00144ED4"/>
    <w:rsid w:val="002327D6"/>
    <w:rsid w:val="003508E5"/>
    <w:rsid w:val="00515344"/>
    <w:rsid w:val="005C2095"/>
    <w:rsid w:val="0097540A"/>
    <w:rsid w:val="009B422E"/>
    <w:rsid w:val="00B567B6"/>
    <w:rsid w:val="00BB2F81"/>
    <w:rsid w:val="00E80D8F"/>
    <w:rsid w:val="00E9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4ED4"/>
    <w:rPr>
      <w:color w:val="808080"/>
    </w:rPr>
  </w:style>
  <w:style w:type="paragraph" w:customStyle="1" w:styleId="A2B88CD2D7004336A3C5D88181B9E912">
    <w:name w:val="A2B88CD2D7004336A3C5D88181B9E912"/>
    <w:rsid w:val="00B567B6"/>
  </w:style>
  <w:style w:type="paragraph" w:customStyle="1" w:styleId="860367567BFE4F2BBFC80F1BBCD97EAB">
    <w:name w:val="860367567BFE4F2BBFC80F1BBCD97EAB"/>
    <w:rsid w:val="00B567B6"/>
  </w:style>
  <w:style w:type="paragraph" w:customStyle="1" w:styleId="E5F786C1467C46A690ACE24EC8DDD210">
    <w:name w:val="E5F786C1467C46A690ACE24EC8DDD210"/>
    <w:rsid w:val="00B567B6"/>
  </w:style>
  <w:style w:type="paragraph" w:customStyle="1" w:styleId="B97C11D774FB49A78476B4C9F11E27E9">
    <w:name w:val="B97C11D774FB49A78476B4C9F11E27E9"/>
    <w:rsid w:val="00144ED4"/>
  </w:style>
  <w:style w:type="paragraph" w:customStyle="1" w:styleId="DBF92FB23B3240648EAE5B2A6012BBDE">
    <w:name w:val="DBF92FB23B3240648EAE5B2A6012BBDE"/>
    <w:rsid w:val="00144E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Muhammad Khalid Farooq</cp:lastModifiedBy>
  <cp:revision>7</cp:revision>
  <dcterms:created xsi:type="dcterms:W3CDTF">2023-08-01T10:42:00Z</dcterms:created>
  <dcterms:modified xsi:type="dcterms:W3CDTF">2024-11-08T10:05:00Z</dcterms:modified>
</cp:coreProperties>
</file>